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3185FC" w14:textId="77777777" w:rsidR="001D25F3" w:rsidRDefault="003D39CA">
      <w:pPr>
        <w:pStyle w:val="Title"/>
      </w:pPr>
      <w:r>
        <w:t>Dillon Steiger Assignment 1</w:t>
      </w:r>
    </w:p>
    <w:p w14:paraId="163185FD" w14:textId="77777777" w:rsidR="001D25F3" w:rsidRDefault="003D39CA">
      <w:pPr>
        <w:pStyle w:val="Date"/>
      </w:pPr>
      <w:r>
        <w:t>2025-09-04</w:t>
      </w:r>
    </w:p>
    <w:p w14:paraId="163185FE" w14:textId="77777777" w:rsidR="001D25F3" w:rsidRDefault="003D39CA">
      <w:pPr>
        <w:pStyle w:val="SourceCode"/>
      </w:pP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url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raw.githubusercontent.com/mwaskom/seaborn-data/master/titanic.csv"</w:t>
      </w:r>
      <w:r>
        <w:br/>
      </w:r>
      <w:r>
        <w:rPr>
          <w:rStyle w:val="NormalTok"/>
        </w:rPr>
        <w:t>titanic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 xml:space="preserve">(url) </w:t>
      </w:r>
      <w:r>
        <w:rPr>
          <w:rStyle w:val="CommentTok"/>
        </w:rPr>
        <w:t>#saving data into df called "titanic"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itanic)</w:t>
      </w:r>
    </w:p>
    <w:p w14:paraId="163185FF" w14:textId="77777777" w:rsidR="001D25F3" w:rsidRDefault="003D39CA">
      <w:pPr>
        <w:pStyle w:val="SourceCode"/>
      </w:pPr>
      <w:r>
        <w:rPr>
          <w:rStyle w:val="VerbatimChar"/>
        </w:rPr>
        <w:t>##   survived pclass    sex age sibsp parch    fare embarked class   who</w:t>
      </w:r>
      <w:r>
        <w:br/>
      </w:r>
      <w:r>
        <w:rPr>
          <w:rStyle w:val="VerbatimChar"/>
        </w:rPr>
        <w:t>## 1        0      3   male  22     1     0  7.2500        S Third   man</w:t>
      </w:r>
      <w:r>
        <w:br/>
      </w:r>
      <w:r>
        <w:rPr>
          <w:rStyle w:val="VerbatimChar"/>
        </w:rPr>
        <w:t>## 2        1      1 female  38     1     0 71.2833        C First woman</w:t>
      </w:r>
      <w:r>
        <w:br/>
      </w:r>
      <w:r>
        <w:rPr>
          <w:rStyle w:val="VerbatimChar"/>
        </w:rPr>
        <w:t>## 3        1      3 female  26     0     0  7.9250        S Third woman</w:t>
      </w:r>
      <w:r>
        <w:br/>
      </w:r>
      <w:r>
        <w:rPr>
          <w:rStyle w:val="VerbatimChar"/>
        </w:rPr>
        <w:t>## 4        1      1 female  35     1     0 53.1000        S First woman</w:t>
      </w:r>
      <w:r>
        <w:br/>
      </w:r>
      <w:r>
        <w:rPr>
          <w:rStyle w:val="VerbatimChar"/>
        </w:rPr>
        <w:t>## 5        0      3   male  35     0     0  8.0500        S Third   man</w:t>
      </w:r>
      <w:r>
        <w:br/>
      </w:r>
      <w:r>
        <w:rPr>
          <w:rStyle w:val="VerbatimChar"/>
        </w:rPr>
        <w:t>## 6        0      3   male  NA     0     0  8.4583        Q Third   man</w:t>
      </w:r>
      <w:r>
        <w:br/>
      </w:r>
      <w:r>
        <w:rPr>
          <w:rStyle w:val="VerbatimChar"/>
        </w:rPr>
        <w:t>##   adult_male deck embark_town alive alone</w:t>
      </w:r>
      <w:r>
        <w:br/>
      </w:r>
      <w:r>
        <w:rPr>
          <w:rStyle w:val="VerbatimChar"/>
        </w:rPr>
        <w:t>## 1       True      Southam</w:t>
      </w:r>
      <w:r>
        <w:rPr>
          <w:rStyle w:val="VerbatimChar"/>
        </w:rPr>
        <w:t>pton    no False</w:t>
      </w:r>
      <w:r>
        <w:br/>
      </w:r>
      <w:r>
        <w:rPr>
          <w:rStyle w:val="VerbatimChar"/>
        </w:rPr>
        <w:t>## 2      False    C   Cherbourg   yes False</w:t>
      </w:r>
      <w:r>
        <w:br/>
      </w:r>
      <w:r>
        <w:rPr>
          <w:rStyle w:val="VerbatimChar"/>
        </w:rPr>
        <w:t>## 3      False      Southampton   yes  True</w:t>
      </w:r>
      <w:r>
        <w:br/>
      </w:r>
      <w:r>
        <w:rPr>
          <w:rStyle w:val="VerbatimChar"/>
        </w:rPr>
        <w:t>## 4      False    C Southampton   yes False</w:t>
      </w:r>
      <w:r>
        <w:br/>
      </w:r>
      <w:r>
        <w:rPr>
          <w:rStyle w:val="VerbatimChar"/>
        </w:rPr>
        <w:t>## 5       True      Southampton    no  True</w:t>
      </w:r>
      <w:r>
        <w:br/>
      </w:r>
      <w:r>
        <w:rPr>
          <w:rStyle w:val="VerbatimChar"/>
        </w:rPr>
        <w:t>## 6       True       Queenstown    no  True</w:t>
      </w:r>
    </w:p>
    <w:p w14:paraId="16318600" w14:textId="77777777" w:rsidR="001D25F3" w:rsidRDefault="003D39CA">
      <w:pPr>
        <w:pStyle w:val="SourceCode"/>
      </w:pPr>
      <w:r>
        <w:rPr>
          <w:rStyle w:val="CommentTok"/>
        </w:rPr>
        <w:t>#3.</w:t>
      </w:r>
      <w:r>
        <w:br/>
      </w:r>
      <w:r>
        <w:rPr>
          <w:rStyle w:val="CommentTok"/>
        </w:rPr>
        <w:t>#quantitative var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itanic</w:t>
      </w:r>
      <w:r>
        <w:rPr>
          <w:rStyle w:val="SpecialCharTok"/>
        </w:rPr>
        <w:t>$</w:t>
      </w:r>
      <w:r>
        <w:rPr>
          <w:rStyle w:val="NormalTok"/>
        </w:rPr>
        <w:t>age)</w:t>
      </w:r>
    </w:p>
    <w:p w14:paraId="16318601" w14:textId="77777777" w:rsidR="001D25F3" w:rsidRDefault="003D39CA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 0.42   20.12   28.00   29.70   38.00   80.00     177</w:t>
      </w:r>
    </w:p>
    <w:p w14:paraId="16318602" w14:textId="77777777" w:rsidR="001D25F3" w:rsidRDefault="003D39CA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itanic</w:t>
      </w:r>
      <w:r>
        <w:rPr>
          <w:rStyle w:val="SpecialCharTok"/>
        </w:rPr>
        <w:t>$</w:t>
      </w:r>
      <w:r>
        <w:rPr>
          <w:rStyle w:val="NormalTok"/>
        </w:rPr>
        <w:t>fare)</w:t>
      </w:r>
    </w:p>
    <w:p w14:paraId="16318603" w14:textId="77777777" w:rsidR="001D25F3" w:rsidRDefault="003D39CA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7.91   14.45   32.20   31.00  512.33</w:t>
      </w:r>
    </w:p>
    <w:p w14:paraId="16318604" w14:textId="77777777" w:rsidR="001D25F3" w:rsidRDefault="003D39CA">
      <w:pPr>
        <w:pStyle w:val="SourceCode"/>
      </w:pPr>
      <w:r>
        <w:rPr>
          <w:rStyle w:val="CommentTok"/>
        </w:rPr>
        <w:t>#categorical vars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titanic</w:t>
      </w:r>
      <w:r>
        <w:rPr>
          <w:rStyle w:val="SpecialCharTok"/>
        </w:rPr>
        <w:t>$</w:t>
      </w:r>
      <w:r>
        <w:rPr>
          <w:rStyle w:val="NormalTok"/>
        </w:rPr>
        <w:t>sex)</w:t>
      </w:r>
    </w:p>
    <w:p w14:paraId="16318605" w14:textId="77777777" w:rsidR="001D25F3" w:rsidRDefault="003D39C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>##    314    577</w:t>
      </w:r>
    </w:p>
    <w:p w14:paraId="16318606" w14:textId="77777777" w:rsidR="001D25F3" w:rsidRDefault="003D39CA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titanic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16318607" w14:textId="77777777" w:rsidR="001D25F3" w:rsidRDefault="003D39C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rst Second  Third </w:t>
      </w:r>
      <w:r>
        <w:br/>
      </w:r>
      <w:r>
        <w:rPr>
          <w:rStyle w:val="VerbatimChar"/>
        </w:rPr>
        <w:t>##    216    184    491</w:t>
      </w:r>
    </w:p>
    <w:p w14:paraId="16318608" w14:textId="77777777" w:rsidR="001D25F3" w:rsidRDefault="003D39CA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titanic</w:t>
      </w:r>
      <w:r>
        <w:rPr>
          <w:rStyle w:val="SpecialCharTok"/>
        </w:rPr>
        <w:t>$</w:t>
      </w:r>
      <w:r>
        <w:rPr>
          <w:rStyle w:val="NormalTok"/>
        </w:rPr>
        <w:t>survived)</w:t>
      </w:r>
    </w:p>
    <w:p w14:paraId="16318609" w14:textId="77777777" w:rsidR="001D25F3" w:rsidRDefault="003D39CA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549 342</w:t>
      </w:r>
    </w:p>
    <w:p w14:paraId="1631860A" w14:textId="77777777" w:rsidR="001D25F3" w:rsidRDefault="003D39CA">
      <w:pPr>
        <w:pStyle w:val="SourceCode"/>
      </w:pPr>
      <w:r>
        <w:rPr>
          <w:rStyle w:val="CommentTok"/>
        </w:rPr>
        <w:t>#4.</w:t>
      </w:r>
      <w:r>
        <w:br/>
      </w:r>
      <w:r>
        <w:rPr>
          <w:rStyle w:val="NormalTok"/>
        </w:rPr>
        <w:t>titanic</w:t>
      </w:r>
      <w:r>
        <w:rPr>
          <w:rStyle w:val="SpecialCharTok"/>
        </w:rPr>
        <w:t>$</w:t>
      </w:r>
      <w:r>
        <w:rPr>
          <w:rStyle w:val="NormalTok"/>
        </w:rPr>
        <w:t>is_child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titanic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reates new var if the passenger is a child (if they are &lt;18 yrs old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titanic</w:t>
      </w:r>
      <w:r>
        <w:rPr>
          <w:rStyle w:val="SpecialCharTok"/>
        </w:rPr>
        <w:t>$</w:t>
      </w:r>
      <w:r>
        <w:rPr>
          <w:rStyle w:val="NormalTok"/>
        </w:rPr>
        <w:t>is_child)</w:t>
      </w:r>
    </w:p>
    <w:p w14:paraId="1631860B" w14:textId="77777777" w:rsidR="001D25F3" w:rsidRDefault="003D39C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601 113</w:t>
      </w:r>
    </w:p>
    <w:p w14:paraId="1631860C" w14:textId="77777777" w:rsidR="001D25F3" w:rsidRDefault="003D39CA">
      <w:pPr>
        <w:pStyle w:val="SourceCode"/>
      </w:pPr>
      <w:r>
        <w:rPr>
          <w:rStyle w:val="CommentTok"/>
        </w:rPr>
        <w:t>#5.</w:t>
      </w:r>
      <w:r>
        <w:br/>
      </w:r>
      <w:r>
        <w:rPr>
          <w:rStyle w:val="CommentTok"/>
        </w:rPr>
        <w:t>#histogram of fare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titanic</w:t>
      </w:r>
      <w:r>
        <w:rPr>
          <w:rStyle w:val="SpecialCharTok"/>
        </w:rPr>
        <w:t>$</w:t>
      </w:r>
      <w:r>
        <w:rPr>
          <w:rStyle w:val="NormalTok"/>
        </w:rPr>
        <w:t xml:space="preserve">fare, </w:t>
      </w:r>
      <w:r>
        <w:rPr>
          <w:rStyle w:val="AttributeTok"/>
        </w:rPr>
        <w:t>main=</w:t>
      </w:r>
      <w:r>
        <w:rPr>
          <w:rStyle w:val="StringTok"/>
        </w:rPr>
        <w:t>"Distribution of Passenger Fares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Fare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631860D" w14:textId="77777777" w:rsidR="001D25F3" w:rsidRDefault="003D39CA">
      <w:pPr>
        <w:pStyle w:val="FirstParagraph"/>
      </w:pPr>
      <w:r>
        <w:rPr>
          <w:noProof/>
        </w:rPr>
        <w:drawing>
          <wp:inline distT="0" distB="0" distL="0" distR="0" wp14:anchorId="16318610" wp14:editId="16318611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1_DillonSteige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31860E" w14:textId="77777777" w:rsidR="001D25F3" w:rsidRDefault="003D39CA">
      <w:pPr>
        <w:pStyle w:val="SourceCode"/>
      </w:pPr>
      <w:r>
        <w:rPr>
          <w:rStyle w:val="CommentTok"/>
        </w:rPr>
        <w:t>#scatterplot of age vs far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itanic</w:t>
      </w:r>
      <w:r>
        <w:rPr>
          <w:rStyle w:val="SpecialCharTok"/>
        </w:rPr>
        <w:t>$</w:t>
      </w:r>
      <w:r>
        <w:rPr>
          <w:rStyle w:val="NormalTok"/>
        </w:rPr>
        <w:t>age, titanic</w:t>
      </w:r>
      <w:r>
        <w:rPr>
          <w:rStyle w:val="SpecialCharTok"/>
        </w:rPr>
        <w:t>$</w:t>
      </w:r>
      <w:r>
        <w:rPr>
          <w:rStyle w:val="NormalTok"/>
        </w:rPr>
        <w:t xml:space="preserve">fare, </w:t>
      </w:r>
      <w:r>
        <w:rPr>
          <w:rStyle w:val="AttributeTok"/>
        </w:rPr>
        <w:t>main=</w:t>
      </w:r>
      <w:r>
        <w:rPr>
          <w:rStyle w:val="StringTok"/>
        </w:rPr>
        <w:t>"Scatterplot of Age vs Fare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Fare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14:paraId="1631860F" w14:textId="77777777" w:rsidR="001D25F3" w:rsidRDefault="003D39CA">
      <w:pPr>
        <w:pStyle w:val="FirstParagraph"/>
      </w:pPr>
      <w:r>
        <w:rPr>
          <w:noProof/>
        </w:rPr>
        <w:lastRenderedPageBreak/>
        <w:drawing>
          <wp:inline distT="0" distB="0" distL="0" distR="0" wp14:anchorId="16318612" wp14:editId="16318613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signment1_DillonSteiger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D25F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FE2B4B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3933103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25F3"/>
    <w:rsid w:val="001D25F3"/>
    <w:rsid w:val="003D39CA"/>
    <w:rsid w:val="004E6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185FC"/>
  <w15:docId w15:val="{A3C7B5D2-F5BE-4DB5-854A-F1C7479A3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91</Words>
  <Characters>1661</Characters>
  <Application>Microsoft Office Word</Application>
  <DocSecurity>0</DocSecurity>
  <Lines>13</Lines>
  <Paragraphs>3</Paragraphs>
  <ScaleCrop>false</ScaleCrop>
  <Company/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llon Steiger Assignment 1</dc:title>
  <dc:creator>ST0035 steiger</dc:creator>
  <cp:keywords/>
  <cp:lastModifiedBy>ST0035 steiger</cp:lastModifiedBy>
  <cp:revision>2</cp:revision>
  <dcterms:created xsi:type="dcterms:W3CDTF">2025-09-07T18:26:00Z</dcterms:created>
  <dcterms:modified xsi:type="dcterms:W3CDTF">2025-09-07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4</vt:lpwstr>
  </property>
  <property fmtid="{D5CDD505-2E9C-101B-9397-08002B2CF9AE}" pid="3" name="output">
    <vt:lpwstr/>
  </property>
</Properties>
</file>